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78E599" w14:textId="77F848C4" w:rsidR="00483461" w:rsidRDefault="00A727CA" w:rsidP="00483461">
      <w:pPr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</w:pPr>
      <w:r w:rsidRPr="00C076F2">
        <w:rPr>
          <w:rFonts w:ascii="Times New Roman" w:eastAsia="等线" w:hAnsi="Times New Roman" w:cs="Times New Roman" w:hint="eastAsia"/>
          <w:b/>
          <w:bCs/>
          <w:color w:val="000000"/>
          <w:kern w:val="0"/>
          <w:sz w:val="24"/>
          <w:szCs w:val="24"/>
        </w:rPr>
        <w:t xml:space="preserve">Supplementary </w:t>
      </w:r>
      <w:r w:rsidR="00483461" w:rsidRPr="00C076F2">
        <w:rPr>
          <w:rFonts w:ascii="Times New Roman" w:eastAsia="等线" w:hAnsi="Times New Roman" w:cs="Times New Roman" w:hint="eastAsia"/>
          <w:b/>
          <w:bCs/>
          <w:color w:val="000000"/>
          <w:kern w:val="0"/>
          <w:sz w:val="24"/>
          <w:szCs w:val="24"/>
        </w:rPr>
        <w:t>T</w:t>
      </w:r>
      <w:r w:rsidR="00061295" w:rsidRPr="00C076F2">
        <w:rPr>
          <w:rFonts w:ascii="Times New Roman" w:eastAsia="等线" w:hAnsi="Times New Roman" w:cs="Times New Roman" w:hint="eastAsia"/>
          <w:b/>
          <w:bCs/>
          <w:color w:val="000000"/>
          <w:kern w:val="0"/>
          <w:sz w:val="24"/>
          <w:szCs w:val="24"/>
        </w:rPr>
        <w:t>able</w:t>
      </w:r>
      <w:r w:rsidR="00483461" w:rsidRPr="00C076F2">
        <w:rPr>
          <w:rFonts w:ascii="Times New Roman" w:eastAsia="等线" w:hAnsi="Times New Roman" w:cs="Times New Roman" w:hint="eastAsia"/>
          <w:b/>
          <w:bCs/>
          <w:color w:val="000000"/>
          <w:kern w:val="0"/>
          <w:sz w:val="24"/>
          <w:szCs w:val="24"/>
        </w:rPr>
        <w:t xml:space="preserve"> </w:t>
      </w:r>
      <w:r w:rsidRPr="00C076F2">
        <w:rPr>
          <w:rFonts w:ascii="Times New Roman" w:eastAsia="等线" w:hAnsi="Times New Roman" w:cs="Times New Roman" w:hint="eastAsia"/>
          <w:b/>
          <w:bCs/>
          <w:color w:val="000000"/>
          <w:kern w:val="0"/>
          <w:sz w:val="24"/>
          <w:szCs w:val="24"/>
        </w:rPr>
        <w:t>S</w:t>
      </w:r>
      <w:r w:rsidR="00913797" w:rsidRPr="00C076F2">
        <w:rPr>
          <w:rFonts w:ascii="Times New Roman" w:eastAsia="等线" w:hAnsi="Times New Roman" w:cs="Times New Roman" w:hint="eastAsia"/>
          <w:b/>
          <w:bCs/>
          <w:color w:val="000000"/>
          <w:kern w:val="0"/>
          <w:sz w:val="24"/>
          <w:szCs w:val="24"/>
        </w:rPr>
        <w:t>1</w:t>
      </w:r>
      <w:r>
        <w:rPr>
          <w:rFonts w:ascii="Times New Roman" w:eastAsia="等线" w:hAnsi="Times New Roman" w:cs="Times New Roman" w:hint="eastAsia"/>
          <w:color w:val="000000"/>
          <w:kern w:val="0"/>
          <w:sz w:val="24"/>
          <w:szCs w:val="24"/>
        </w:rPr>
        <w:t xml:space="preserve">. </w:t>
      </w:r>
      <w:r w:rsidR="001431B3" w:rsidRPr="001431B3">
        <w:rPr>
          <w:rFonts w:ascii="Times New Roman" w:eastAsia="等线" w:hAnsi="Times New Roman" w:cs="Times New Roman" w:hint="eastAsia"/>
          <w:color w:val="000000"/>
          <w:kern w:val="0"/>
          <w:sz w:val="24"/>
          <w:szCs w:val="24"/>
        </w:rPr>
        <w:t>Association of weighted CDAI with sarcopenia and obesity status adjusted for physical activity (N=5612).</w:t>
      </w:r>
    </w:p>
    <w:p w14:paraId="660534C1" w14:textId="77777777" w:rsidR="002E3295" w:rsidRDefault="002E3295" w:rsidP="00483461">
      <w:pPr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</w:pPr>
    </w:p>
    <w:tbl>
      <w:tblPr>
        <w:tblW w:w="10632" w:type="dxa"/>
        <w:tblLook w:val="04A0" w:firstRow="1" w:lastRow="0" w:firstColumn="1" w:lastColumn="0" w:noHBand="0" w:noVBand="1"/>
      </w:tblPr>
      <w:tblGrid>
        <w:gridCol w:w="2180"/>
        <w:gridCol w:w="2441"/>
        <w:gridCol w:w="1175"/>
        <w:gridCol w:w="441"/>
        <w:gridCol w:w="2977"/>
        <w:gridCol w:w="1418"/>
      </w:tblGrid>
      <w:tr w:rsidR="00A92903" w:rsidRPr="008429C3" w14:paraId="4273F2EE" w14:textId="77777777" w:rsidTr="002E3295">
        <w:trPr>
          <w:trHeight w:val="620"/>
        </w:trPr>
        <w:tc>
          <w:tcPr>
            <w:tcW w:w="2180" w:type="dxa"/>
            <w:vMerge w:val="restart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430176E" w14:textId="77777777" w:rsidR="00A92903" w:rsidRPr="00A92903" w:rsidRDefault="00A92903" w:rsidP="0045004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9290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arcopenia and</w:t>
            </w:r>
            <w:r w:rsidRPr="00A9290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br/>
              <w:t>Obesity Status</w:t>
            </w:r>
          </w:p>
          <w:p w14:paraId="590CDAF9" w14:textId="33FF98AD" w:rsidR="00A92903" w:rsidRPr="00A92903" w:rsidRDefault="00A92903" w:rsidP="00450048">
            <w:pPr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9290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3616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96BBB" w14:textId="77777777" w:rsidR="00A92903" w:rsidRPr="00A92903" w:rsidRDefault="00A92903" w:rsidP="0045004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9290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rude model</w:t>
            </w:r>
          </w:p>
        </w:tc>
        <w:tc>
          <w:tcPr>
            <w:tcW w:w="441" w:type="dxa"/>
            <w:tcBorders>
              <w:top w:val="single" w:sz="12" w:space="0" w:color="auto"/>
              <w:left w:val="nil"/>
              <w:right w:val="nil"/>
            </w:tcBorders>
          </w:tcPr>
          <w:p w14:paraId="7EE6C6A3" w14:textId="77777777" w:rsidR="00A92903" w:rsidRPr="00A92903" w:rsidRDefault="00A92903" w:rsidP="0045004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395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F5605" w14:textId="77777777" w:rsidR="00A92903" w:rsidRPr="00A92903" w:rsidRDefault="00A92903" w:rsidP="0045004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9290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djusted model</w:t>
            </w:r>
          </w:p>
        </w:tc>
      </w:tr>
      <w:tr w:rsidR="00A92903" w:rsidRPr="008429C3" w14:paraId="0BA0E4F7" w14:textId="77777777" w:rsidTr="00A727CA">
        <w:trPr>
          <w:trHeight w:val="579"/>
        </w:trPr>
        <w:tc>
          <w:tcPr>
            <w:tcW w:w="2180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53B6AB3" w14:textId="4FB6D5AC" w:rsidR="00A92903" w:rsidRPr="00A92903" w:rsidRDefault="00A92903" w:rsidP="0045004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37957DB" w14:textId="77777777" w:rsidR="00A92903" w:rsidRPr="00A92903" w:rsidRDefault="00A92903" w:rsidP="0045004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9290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R</w:t>
            </w:r>
            <w:r w:rsidRPr="00A9290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95% CI)</w:t>
            </w:r>
          </w:p>
        </w:tc>
        <w:tc>
          <w:tcPr>
            <w:tcW w:w="11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2C25BA" w14:textId="77777777" w:rsidR="00A92903" w:rsidRPr="00A92903" w:rsidRDefault="00A92903" w:rsidP="0045004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9290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P</w:t>
            </w:r>
          </w:p>
        </w:tc>
        <w:tc>
          <w:tcPr>
            <w:tcW w:w="441" w:type="dxa"/>
            <w:tcBorders>
              <w:left w:val="nil"/>
              <w:bottom w:val="single" w:sz="4" w:space="0" w:color="auto"/>
              <w:right w:val="nil"/>
            </w:tcBorders>
          </w:tcPr>
          <w:p w14:paraId="75B0411C" w14:textId="77777777" w:rsidR="00A92903" w:rsidRPr="00A92903" w:rsidRDefault="00A92903" w:rsidP="0045004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BEC8A2" w14:textId="77777777" w:rsidR="00A92903" w:rsidRPr="00A92903" w:rsidRDefault="00A92903" w:rsidP="0045004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9290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R</w:t>
            </w:r>
            <w:r w:rsidRPr="00A9290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95% CI)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23B344" w14:textId="77777777" w:rsidR="00A92903" w:rsidRPr="00A92903" w:rsidRDefault="00A92903" w:rsidP="0045004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9290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P</w:t>
            </w:r>
          </w:p>
        </w:tc>
      </w:tr>
      <w:tr w:rsidR="00483461" w:rsidRPr="008429C3" w14:paraId="1CBABCB7" w14:textId="77777777" w:rsidTr="00A727CA">
        <w:trPr>
          <w:trHeight w:val="28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C801F" w14:textId="77777777" w:rsidR="00483461" w:rsidRPr="00A92903" w:rsidRDefault="00483461" w:rsidP="0045004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9290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ormal</w:t>
            </w:r>
          </w:p>
        </w:tc>
        <w:tc>
          <w:tcPr>
            <w:tcW w:w="2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BEC0F" w14:textId="77777777" w:rsidR="00483461" w:rsidRPr="00A92903" w:rsidRDefault="00483461" w:rsidP="0045004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9290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ef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BDEF4" w14:textId="77777777" w:rsidR="00483461" w:rsidRPr="00A92903" w:rsidRDefault="00483461" w:rsidP="0045004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</w:tcPr>
          <w:p w14:paraId="349518DF" w14:textId="77777777" w:rsidR="00483461" w:rsidRPr="00A92903" w:rsidRDefault="00483461" w:rsidP="00450048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801DF" w14:textId="57C92AAB" w:rsidR="00483461" w:rsidRPr="00A92903" w:rsidRDefault="006B25E7" w:rsidP="00450048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A9290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ef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CA034" w14:textId="77777777" w:rsidR="00483461" w:rsidRPr="00A92903" w:rsidRDefault="00483461" w:rsidP="00450048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A727CA" w:rsidRPr="008429C3" w14:paraId="0162DE0F" w14:textId="77777777" w:rsidTr="00A727CA">
        <w:trPr>
          <w:trHeight w:val="28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67972" w14:textId="0E52D412" w:rsidR="00A727CA" w:rsidRPr="00A92903" w:rsidRDefault="00A727CA" w:rsidP="00A727C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9290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besity alone</w:t>
            </w:r>
          </w:p>
        </w:tc>
        <w:tc>
          <w:tcPr>
            <w:tcW w:w="36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DD066" w14:textId="05A427AF" w:rsidR="00A727CA" w:rsidRPr="002E3295" w:rsidRDefault="00A727CA" w:rsidP="00A727C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2E3295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</w:t>
            </w:r>
            <w:r w:rsidR="00393731"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>870</w:t>
            </w:r>
            <w:r w:rsidRPr="002E3295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0.</w:t>
            </w:r>
            <w:r w:rsidR="00393731"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>631</w:t>
            </w:r>
            <w:r w:rsidRPr="002E3295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1.</w:t>
            </w:r>
            <w:r w:rsidR="00393731"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>198</w:t>
            </w:r>
            <w:r w:rsidRPr="002E3295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    0.3</w:t>
            </w:r>
            <w:r w:rsidR="00393731"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>92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</w:tcPr>
          <w:p w14:paraId="58C0A58E" w14:textId="77777777" w:rsidR="00A727CA" w:rsidRPr="002E3295" w:rsidRDefault="00A727CA" w:rsidP="00A727C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C23E1" w14:textId="4483BB0F" w:rsidR="00A727CA" w:rsidRPr="002E3295" w:rsidRDefault="008D2C8D" w:rsidP="00A727C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>0</w:t>
            </w:r>
            <w:r w:rsidR="00A727CA" w:rsidRPr="002E3295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.</w:t>
            </w:r>
            <w:r w:rsidR="00393731"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>948</w:t>
            </w:r>
            <w:r w:rsidR="00A727CA" w:rsidRPr="002E3295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0.</w:t>
            </w:r>
            <w:r w:rsidR="00393731"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>598</w:t>
            </w:r>
            <w:r w:rsidR="00A727CA" w:rsidRPr="002E3295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1.</w:t>
            </w:r>
            <w:r w:rsidR="00393731"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>5</w:t>
            </w:r>
            <w:r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>0</w:t>
            </w:r>
            <w:r w:rsidR="00393731"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>4</w:t>
            </w:r>
            <w:r w:rsidR="00A727CA" w:rsidRPr="002E3295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97324" w14:textId="79B043EE" w:rsidR="00A727CA" w:rsidRPr="002E3295" w:rsidRDefault="00A727CA" w:rsidP="00A727CA">
            <w:pPr>
              <w:widowControl/>
              <w:ind w:right="440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E3295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="00393731"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>.822</w:t>
            </w:r>
          </w:p>
        </w:tc>
      </w:tr>
      <w:tr w:rsidR="00A727CA" w:rsidRPr="008429C3" w14:paraId="17F08B0E" w14:textId="77777777" w:rsidTr="00A727CA">
        <w:trPr>
          <w:trHeight w:val="280"/>
        </w:trPr>
        <w:tc>
          <w:tcPr>
            <w:tcW w:w="21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D9ED8" w14:textId="77777777" w:rsidR="00A727CA" w:rsidRPr="00A92903" w:rsidRDefault="00A727CA" w:rsidP="00A727C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9290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arcopenia alone</w:t>
            </w:r>
          </w:p>
        </w:tc>
        <w:tc>
          <w:tcPr>
            <w:tcW w:w="24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3A38D" w14:textId="0C30BBE3" w:rsidR="00A727CA" w:rsidRPr="002E3295" w:rsidRDefault="00A727CA" w:rsidP="00A727C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2E3295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</w:t>
            </w:r>
            <w:r w:rsidR="00393731"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>465</w:t>
            </w:r>
            <w:r w:rsidRPr="002E3295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0.</w:t>
            </w:r>
            <w:r w:rsidR="00326A14"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>3</w:t>
            </w:r>
            <w:r w:rsidR="00393731"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>62</w:t>
            </w:r>
            <w:r w:rsidRPr="002E3295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0.</w:t>
            </w:r>
            <w:r w:rsidR="00393731"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>59</w:t>
            </w:r>
            <w:r w:rsidR="00326A14"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>8</w:t>
            </w:r>
            <w:r w:rsidRPr="002E3295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1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650C8" w14:textId="51EAB915" w:rsidR="00A727CA" w:rsidRPr="002E3295" w:rsidRDefault="00393731" w:rsidP="00A727C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9290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441" w:type="dxa"/>
            <w:tcBorders>
              <w:top w:val="nil"/>
              <w:left w:val="nil"/>
              <w:right w:val="nil"/>
            </w:tcBorders>
          </w:tcPr>
          <w:p w14:paraId="0FE5EC77" w14:textId="77777777" w:rsidR="00A727CA" w:rsidRPr="002E3295" w:rsidRDefault="00A727CA" w:rsidP="00A727C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7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D429D" w14:textId="5DF2933A" w:rsidR="00A727CA" w:rsidRPr="002E3295" w:rsidRDefault="00A727CA" w:rsidP="00A727C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2E3295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</w:t>
            </w:r>
            <w:r w:rsidR="00393731"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 xml:space="preserve">683 </w:t>
            </w:r>
            <w:r w:rsidRPr="002E3295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(0.</w:t>
            </w:r>
            <w:r w:rsidR="00326A14"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>4</w:t>
            </w:r>
            <w:r w:rsidR="00393731"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>76</w:t>
            </w:r>
            <w:r w:rsidRPr="002E3295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="00393731"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>0</w:t>
            </w:r>
            <w:r w:rsidRPr="002E3295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.</w:t>
            </w:r>
            <w:r w:rsidR="00326A14"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>9</w:t>
            </w:r>
            <w:r w:rsidR="00393731"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>7</w:t>
            </w:r>
            <w:r w:rsidR="00326A14"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>9</w:t>
            </w:r>
            <w:r w:rsidRPr="002E3295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1290C" w14:textId="205AFF73" w:rsidR="00A727CA" w:rsidRPr="002E3295" w:rsidRDefault="00A727CA" w:rsidP="00A727CA">
            <w:pPr>
              <w:widowControl/>
              <w:ind w:right="440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E3295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</w:t>
            </w:r>
            <w:r w:rsidR="00393731"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>038</w:t>
            </w:r>
          </w:p>
        </w:tc>
      </w:tr>
      <w:tr w:rsidR="00326A14" w:rsidRPr="008429C3" w14:paraId="7756CAC0" w14:textId="77777777" w:rsidTr="00A727CA">
        <w:trPr>
          <w:trHeight w:val="28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9CCFAB" w14:textId="1A9E7076" w:rsidR="00326A14" w:rsidRPr="00A92903" w:rsidRDefault="00326A14" w:rsidP="00326A1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9290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arcopenic obesity</w:t>
            </w:r>
          </w:p>
        </w:tc>
        <w:tc>
          <w:tcPr>
            <w:tcW w:w="2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D7BC2B" w14:textId="0865C9A3" w:rsidR="00326A14" w:rsidRPr="002E3295" w:rsidRDefault="00326A14" w:rsidP="00326A1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9290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4"/>
                <w:szCs w:val="24"/>
              </w:rPr>
              <w:t>4</w:t>
            </w:r>
            <w:r w:rsidR="00393731">
              <w:rPr>
                <w:rFonts w:ascii="Times New Roman" w:eastAsia="等线" w:hAnsi="Times New Roman" w:cs="Times New Roman" w:hint="eastAsia"/>
                <w:color w:val="000000"/>
                <w:kern w:val="0"/>
                <w:sz w:val="24"/>
                <w:szCs w:val="24"/>
              </w:rPr>
              <w:t>10</w:t>
            </w:r>
            <w:r w:rsidRPr="00A9290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(0.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4"/>
                <w:szCs w:val="24"/>
              </w:rPr>
              <w:t>3</w:t>
            </w:r>
            <w:r w:rsidR="00393731">
              <w:rPr>
                <w:rFonts w:ascii="Times New Roman" w:eastAsia="等线" w:hAnsi="Times New Roman" w:cs="Times New Roman" w:hint="eastAsia"/>
                <w:color w:val="000000"/>
                <w:kern w:val="0"/>
                <w:sz w:val="24"/>
                <w:szCs w:val="24"/>
              </w:rPr>
              <w:t>40</w:t>
            </w:r>
            <w:r w:rsidRPr="00A9290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, 0.</w:t>
            </w:r>
            <w:r w:rsidR="00981F25">
              <w:rPr>
                <w:rFonts w:ascii="Times New Roman" w:eastAsia="等线" w:hAnsi="Times New Roman" w:cs="Times New Roman" w:hint="eastAsia"/>
                <w:color w:val="000000"/>
                <w:kern w:val="0"/>
                <w:sz w:val="24"/>
                <w:szCs w:val="24"/>
              </w:rPr>
              <w:t>4</w:t>
            </w:r>
            <w:r w:rsidR="00393731">
              <w:rPr>
                <w:rFonts w:ascii="Times New Roman" w:eastAsia="等线" w:hAnsi="Times New Roman" w:cs="Times New Roman" w:hint="eastAsia"/>
                <w:color w:val="000000"/>
                <w:kern w:val="0"/>
                <w:sz w:val="24"/>
                <w:szCs w:val="24"/>
              </w:rPr>
              <w:t>94</w:t>
            </w:r>
            <w:r w:rsidRPr="00A9290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5AB0CA" w14:textId="2E1C135B" w:rsidR="00326A14" w:rsidRPr="002E3295" w:rsidRDefault="00326A14" w:rsidP="00326A1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bookmarkStart w:id="0" w:name="OLE_LINK3"/>
            <w:r w:rsidRPr="00A9290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  <w:bookmarkEnd w:id="0"/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</w:tcPr>
          <w:p w14:paraId="523CEFD3" w14:textId="77777777" w:rsidR="00326A14" w:rsidRPr="002E3295" w:rsidRDefault="00326A14" w:rsidP="00326A1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C96592" w14:textId="0615E5F1" w:rsidR="00326A14" w:rsidRPr="002E3295" w:rsidRDefault="00326A14" w:rsidP="00326A1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9290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5</w:t>
            </w:r>
            <w:r w:rsidR="00393731">
              <w:rPr>
                <w:rFonts w:ascii="Times New Roman" w:eastAsia="等线" w:hAnsi="Times New Roman" w:cs="Times New Roman" w:hint="eastAsia"/>
                <w:color w:val="000000"/>
                <w:kern w:val="0"/>
                <w:sz w:val="24"/>
                <w:szCs w:val="24"/>
              </w:rPr>
              <w:t>58</w:t>
            </w:r>
            <w:r w:rsidRPr="00A9290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(0.</w:t>
            </w:r>
            <w:r w:rsidR="00393731">
              <w:rPr>
                <w:rFonts w:ascii="Times New Roman" w:eastAsia="等线" w:hAnsi="Times New Roman" w:cs="Times New Roman" w:hint="eastAsia"/>
                <w:color w:val="000000"/>
                <w:kern w:val="0"/>
                <w:sz w:val="24"/>
                <w:szCs w:val="24"/>
              </w:rPr>
              <w:t>423</w:t>
            </w:r>
            <w:r w:rsidRPr="00A9290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, 0.</w:t>
            </w:r>
            <w:r w:rsidR="00393731">
              <w:rPr>
                <w:rFonts w:ascii="Times New Roman" w:eastAsia="等线" w:hAnsi="Times New Roman" w:cs="Times New Roman" w:hint="eastAsia"/>
                <w:color w:val="000000"/>
                <w:kern w:val="0"/>
                <w:sz w:val="24"/>
                <w:szCs w:val="24"/>
              </w:rPr>
              <w:t>736</w:t>
            </w:r>
            <w:r w:rsidRPr="00A9290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4A4570" w14:textId="049F8782" w:rsidR="00326A14" w:rsidRPr="002E3295" w:rsidRDefault="00393731" w:rsidP="00326A14">
            <w:pPr>
              <w:widowControl/>
              <w:ind w:right="440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9290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</w:tr>
      <w:tr w:rsidR="00A727CA" w:rsidRPr="008429C3" w14:paraId="3CD6629B" w14:textId="77777777" w:rsidTr="00A727CA">
        <w:trPr>
          <w:trHeight w:val="280"/>
        </w:trPr>
        <w:tc>
          <w:tcPr>
            <w:tcW w:w="21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08975F68" w14:textId="49D13319" w:rsidR="00A727CA" w:rsidRPr="00A92903" w:rsidRDefault="00A727CA" w:rsidP="00A727C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bookmarkStart w:id="1" w:name="_Hlk187938259"/>
            <w:bookmarkStart w:id="2" w:name="OLE_LINK2"/>
            <w:r w:rsidRPr="00A9290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arcopenia</w:t>
            </w:r>
          </w:p>
        </w:tc>
        <w:tc>
          <w:tcPr>
            <w:tcW w:w="244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3233DF24" w14:textId="13CFE9F7" w:rsidR="00A727CA" w:rsidRPr="002E3295" w:rsidRDefault="00A727CA" w:rsidP="00A727C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E3295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</w:t>
            </w:r>
            <w:r w:rsidR="003F274F"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>436</w:t>
            </w:r>
            <w:r w:rsidRPr="002E3295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0.3</w:t>
            </w:r>
            <w:r w:rsidR="005E3E2A"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>7</w:t>
            </w:r>
            <w:r w:rsidR="003F274F"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>3</w:t>
            </w:r>
            <w:r w:rsidRPr="002E3295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0.</w:t>
            </w:r>
            <w:r w:rsidR="003F274F"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>510</w:t>
            </w:r>
            <w:r w:rsidRPr="002E3295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17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0B043110" w14:textId="6B3E49BE" w:rsidR="00A727CA" w:rsidRPr="002E3295" w:rsidRDefault="00A727CA" w:rsidP="00A727C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E3295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&lt;0.001</w:t>
            </w:r>
          </w:p>
        </w:tc>
        <w:tc>
          <w:tcPr>
            <w:tcW w:w="44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ADAE324" w14:textId="77777777" w:rsidR="00A727CA" w:rsidRPr="002E3295" w:rsidRDefault="00A727CA" w:rsidP="00A727C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7A48BBFC" w14:textId="4A84D4FC" w:rsidR="00A727CA" w:rsidRPr="002E3295" w:rsidRDefault="00A727CA" w:rsidP="00A727C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E3295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</w:t>
            </w:r>
            <w:r w:rsidR="009B68A2"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>6</w:t>
            </w:r>
            <w:r w:rsidR="003F274F"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>03</w:t>
            </w:r>
            <w:r w:rsidRPr="002E3295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0.</w:t>
            </w:r>
            <w:r w:rsidR="009B68A2"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>4</w:t>
            </w:r>
            <w:r w:rsidR="003F274F"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>79</w:t>
            </w:r>
            <w:r w:rsidRPr="002E3295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0.</w:t>
            </w:r>
            <w:r w:rsidR="003F274F"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>759</w:t>
            </w:r>
            <w:r w:rsidRPr="002E3295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53609F91" w14:textId="2F5B434C" w:rsidR="00A727CA" w:rsidRPr="002E3295" w:rsidRDefault="003F274F" w:rsidP="00A727CA">
            <w:pPr>
              <w:widowControl/>
              <w:ind w:right="440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E3295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&lt;0.001</w:t>
            </w:r>
          </w:p>
        </w:tc>
      </w:tr>
      <w:bookmarkEnd w:id="1"/>
    </w:tbl>
    <w:p w14:paraId="59AFC96D" w14:textId="77777777" w:rsidR="006B25E7" w:rsidRDefault="006B25E7" w:rsidP="00061295">
      <w:pPr>
        <w:rPr>
          <w:rFonts w:ascii="Times New Roman" w:hAnsi="Times New Roman" w:cs="Times New Roman"/>
          <w:sz w:val="24"/>
          <w:szCs w:val="24"/>
        </w:rPr>
      </w:pPr>
    </w:p>
    <w:bookmarkEnd w:id="2"/>
    <w:p w14:paraId="2B90ADAF" w14:textId="79A21295" w:rsidR="00061295" w:rsidRPr="0023224A" w:rsidRDefault="00061295" w:rsidP="00061295">
      <w:pPr>
        <w:rPr>
          <w:rFonts w:ascii="Times New Roman" w:hAnsi="Times New Roman" w:cs="Times New Roman"/>
          <w:sz w:val="24"/>
          <w:szCs w:val="24"/>
        </w:rPr>
      </w:pPr>
      <w:r w:rsidRPr="0023224A">
        <w:rPr>
          <w:rFonts w:ascii="Times New Roman" w:hAnsi="Times New Roman" w:cs="Times New Roman"/>
          <w:sz w:val="24"/>
          <w:szCs w:val="24"/>
        </w:rPr>
        <w:t xml:space="preserve">Crude model: no covariate was adjusted. </w:t>
      </w:r>
    </w:p>
    <w:p w14:paraId="6364A829" w14:textId="3EE9118B" w:rsidR="00061295" w:rsidRPr="0023224A" w:rsidRDefault="00061295" w:rsidP="00061295">
      <w:pPr>
        <w:rPr>
          <w:rFonts w:ascii="Times New Roman" w:hAnsi="Times New Roman" w:cs="Times New Roman"/>
          <w:sz w:val="24"/>
          <w:szCs w:val="24"/>
        </w:rPr>
      </w:pPr>
      <w:r w:rsidRPr="0023224A">
        <w:rPr>
          <w:rFonts w:ascii="Times New Roman" w:hAnsi="Times New Roman" w:cs="Times New Roman"/>
          <w:sz w:val="24"/>
          <w:szCs w:val="24"/>
        </w:rPr>
        <w:t>Model 1</w:t>
      </w:r>
      <w:r w:rsidR="00555DE6" w:rsidRPr="00555DE6"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  <w:t xml:space="preserve"> was adjusted for age, sex, race/ethnicity, poverty income ratio, education level,</w:t>
      </w:r>
      <w:r w:rsidR="00A445C1" w:rsidRPr="00A445C1">
        <w:rPr>
          <w:rFonts w:ascii="Times New Roman" w:hAnsi="Times New Roman" w:cs="Times New Roman"/>
          <w:sz w:val="24"/>
          <w:szCs w:val="24"/>
        </w:rPr>
        <w:t xml:space="preserve"> </w:t>
      </w:r>
      <w:r w:rsidR="00555DE6" w:rsidRPr="00555DE6"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  <w:t>total energy intake, fat intake, protein intake, dietary calcium intake, white blood cell count,</w:t>
      </w:r>
      <w:r w:rsidRPr="0023224A">
        <w:rPr>
          <w:rFonts w:ascii="Times New Roman" w:hAnsi="Times New Roman" w:cs="Times New Roman"/>
          <w:sz w:val="24"/>
          <w:szCs w:val="24"/>
        </w:rPr>
        <w:t xml:space="preserve"> </w:t>
      </w:r>
      <w:bookmarkStart w:id="3" w:name="_Hlk187938186"/>
      <w:r w:rsidR="00A727CA" w:rsidRPr="002A64CC">
        <w:rPr>
          <w:rStyle w:val="a3"/>
          <w:rFonts w:ascii="Times New Roman" w:hAnsi="Times New Roman" w:cs="Times New Roman" w:hint="eastAsia"/>
          <w:b w:val="0"/>
          <w:bCs w:val="0"/>
          <w:color w:val="FF0000"/>
          <w:sz w:val="24"/>
          <w:szCs w:val="24"/>
        </w:rPr>
        <w:t>p</w:t>
      </w:r>
      <w:r w:rsidR="00A727CA" w:rsidRPr="002A64CC">
        <w:rPr>
          <w:rStyle w:val="a3"/>
          <w:rFonts w:ascii="Times New Roman" w:hAnsi="Times New Roman" w:cs="Times New Roman"/>
          <w:b w:val="0"/>
          <w:bCs w:val="0"/>
          <w:color w:val="FF0000"/>
          <w:sz w:val="24"/>
          <w:szCs w:val="24"/>
        </w:rPr>
        <w:t>hysical activity</w:t>
      </w:r>
      <w:bookmarkEnd w:id="3"/>
      <w:r w:rsidR="00A727CA" w:rsidRPr="00A727CA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, </w:t>
      </w:r>
      <w:r w:rsidR="00A445C1" w:rsidRPr="00A445C1">
        <w:rPr>
          <w:rFonts w:ascii="Times New Roman" w:hAnsi="Times New Roman" w:cs="Times New Roman"/>
          <w:sz w:val="24"/>
          <w:szCs w:val="24"/>
        </w:rPr>
        <w:t>and</w:t>
      </w:r>
      <w:r w:rsidR="00A445C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3224A">
        <w:rPr>
          <w:rFonts w:ascii="Times New Roman" w:hAnsi="Times New Roman" w:cs="Times New Roman"/>
          <w:sz w:val="24"/>
          <w:szCs w:val="24"/>
        </w:rPr>
        <w:t>cycle year.</w:t>
      </w:r>
      <w:r w:rsidR="006B25E7" w:rsidRPr="006B25E7">
        <w:rPr>
          <w:rFonts w:hint="eastAsia"/>
        </w:rPr>
        <w:t xml:space="preserve"> </w:t>
      </w:r>
    </w:p>
    <w:p w14:paraId="5E11A417" w14:textId="1B782394" w:rsidR="00C076F2" w:rsidRPr="00C076F2" w:rsidRDefault="00061295" w:rsidP="00061295">
      <w:pPr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</w:pPr>
      <w:r w:rsidRPr="00E62A0B">
        <w:rPr>
          <w:rFonts w:ascii="Times New Roman" w:hAnsi="Times New Roman" w:cs="Times New Roman"/>
          <w:sz w:val="24"/>
          <w:szCs w:val="24"/>
        </w:rPr>
        <w:t>CDAI: composite dietary antioxidant index</w:t>
      </w:r>
      <w:r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Pr="0023224A">
        <w:rPr>
          <w:rFonts w:ascii="Times New Roman" w:hAnsi="Times New Roman" w:cs="Times New Roman"/>
          <w:sz w:val="24"/>
          <w:szCs w:val="24"/>
        </w:rPr>
        <w:t>CI: confidence interval, OR: odds ratio</w:t>
      </w:r>
      <w:r w:rsidR="00D010AC">
        <w:rPr>
          <w:rFonts w:ascii="Times New Roman" w:hAnsi="Times New Roman" w:cs="Times New Roman" w:hint="eastAsia"/>
          <w:sz w:val="24"/>
          <w:szCs w:val="24"/>
        </w:rPr>
        <w:t xml:space="preserve">, Ref: </w:t>
      </w:r>
      <w:r w:rsidR="00D010AC" w:rsidRPr="00501C01">
        <w:rPr>
          <w:rFonts w:ascii="Times New Roman" w:hAnsi="Times New Roman" w:cs="Times New Roman"/>
          <w:sz w:val="24"/>
          <w:szCs w:val="24"/>
        </w:rPr>
        <w:t>References</w:t>
      </w:r>
      <w:r w:rsidRPr="0023224A">
        <w:rPr>
          <w:rFonts w:ascii="Times New Roman" w:hAnsi="Times New Roman" w:cs="Times New Roman"/>
          <w:sz w:val="24"/>
          <w:szCs w:val="24"/>
        </w:rPr>
        <w:t>.</w:t>
      </w:r>
      <w:r w:rsidRPr="0023224A"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  <w:t xml:space="preserve"> </w:t>
      </w:r>
    </w:p>
    <w:p w14:paraId="57F3E8FC" w14:textId="77777777" w:rsidR="00555DE6" w:rsidRPr="00555DE6" w:rsidRDefault="00555DE6" w:rsidP="00061295">
      <w:pPr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</w:pPr>
    </w:p>
    <w:p w14:paraId="7A45D0B5" w14:textId="77777777" w:rsidR="00061295" w:rsidRPr="00061295" w:rsidRDefault="00061295" w:rsidP="00061295">
      <w:pPr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</w:pPr>
    </w:p>
    <w:p w14:paraId="4822C1D7" w14:textId="77777777" w:rsidR="00734E24" w:rsidRDefault="00734E24">
      <w:pPr>
        <w:rPr>
          <w:rFonts w:hint="eastAsia"/>
        </w:rPr>
      </w:pPr>
    </w:p>
    <w:sectPr w:rsidR="00734E24" w:rsidSect="00483461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F95B3B" w14:textId="77777777" w:rsidR="0023219F" w:rsidRDefault="0023219F" w:rsidP="00A445C1">
      <w:pPr>
        <w:rPr>
          <w:rFonts w:hint="eastAsia"/>
        </w:rPr>
      </w:pPr>
      <w:r>
        <w:separator/>
      </w:r>
    </w:p>
  </w:endnote>
  <w:endnote w:type="continuationSeparator" w:id="0">
    <w:p w14:paraId="2CD1F629" w14:textId="77777777" w:rsidR="0023219F" w:rsidRDefault="0023219F" w:rsidP="00A445C1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B3BCA5" w14:textId="77777777" w:rsidR="0023219F" w:rsidRDefault="0023219F" w:rsidP="00A445C1">
      <w:pPr>
        <w:rPr>
          <w:rFonts w:hint="eastAsia"/>
        </w:rPr>
      </w:pPr>
      <w:r>
        <w:separator/>
      </w:r>
    </w:p>
  </w:footnote>
  <w:footnote w:type="continuationSeparator" w:id="0">
    <w:p w14:paraId="38B5321E" w14:textId="77777777" w:rsidR="0023219F" w:rsidRDefault="0023219F" w:rsidP="00A445C1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QwNDI0M7U0MDQxNzNR0lEKTi0uzszPAykwqgUA1yTIMSwAAAA="/>
  </w:docVars>
  <w:rsids>
    <w:rsidRoot w:val="007278D5"/>
    <w:rsid w:val="00061295"/>
    <w:rsid w:val="001431B3"/>
    <w:rsid w:val="00181205"/>
    <w:rsid w:val="0023219F"/>
    <w:rsid w:val="002A64CC"/>
    <w:rsid w:val="002E3295"/>
    <w:rsid w:val="00326A14"/>
    <w:rsid w:val="00393731"/>
    <w:rsid w:val="003F274F"/>
    <w:rsid w:val="00424D14"/>
    <w:rsid w:val="00483461"/>
    <w:rsid w:val="004A1276"/>
    <w:rsid w:val="00555DE6"/>
    <w:rsid w:val="005E3E2A"/>
    <w:rsid w:val="006B25E7"/>
    <w:rsid w:val="007278D5"/>
    <w:rsid w:val="00734E24"/>
    <w:rsid w:val="00800281"/>
    <w:rsid w:val="008D2C8D"/>
    <w:rsid w:val="00913797"/>
    <w:rsid w:val="00981F25"/>
    <w:rsid w:val="009B68A2"/>
    <w:rsid w:val="00A445C1"/>
    <w:rsid w:val="00A727CA"/>
    <w:rsid w:val="00A92903"/>
    <w:rsid w:val="00B20F38"/>
    <w:rsid w:val="00B652FC"/>
    <w:rsid w:val="00B94A2E"/>
    <w:rsid w:val="00C076F2"/>
    <w:rsid w:val="00C81EE6"/>
    <w:rsid w:val="00D010AC"/>
    <w:rsid w:val="00D02A44"/>
    <w:rsid w:val="00D26044"/>
    <w:rsid w:val="00EE586C"/>
    <w:rsid w:val="00F1187A"/>
    <w:rsid w:val="00F440D8"/>
    <w:rsid w:val="00FE6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64D8D6"/>
  <w15:chartTrackingRefBased/>
  <w15:docId w15:val="{5790D9F2-B5BA-4FB9-8BCD-11DD67A10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8346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uiPriority w:val="22"/>
    <w:qFormat/>
    <w:rsid w:val="00061295"/>
    <w:rPr>
      <w:b/>
      <w:bCs/>
    </w:rPr>
  </w:style>
  <w:style w:type="paragraph" w:styleId="a4">
    <w:name w:val="header"/>
    <w:basedOn w:val="a"/>
    <w:link w:val="a5"/>
    <w:uiPriority w:val="99"/>
    <w:unhideWhenUsed/>
    <w:rsid w:val="00A445C1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A445C1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A445C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A445C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01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2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9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1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7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</Pages>
  <Words>134</Words>
  <Characters>768</Characters>
  <Application>Microsoft Office Word</Application>
  <DocSecurity>0</DocSecurity>
  <Lines>6</Lines>
  <Paragraphs>1</Paragraphs>
  <ScaleCrop>false</ScaleCrop>
  <Company/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圆圆 张</dc:creator>
  <cp:keywords/>
  <dc:description/>
  <cp:lastModifiedBy>圆圆 张</cp:lastModifiedBy>
  <cp:revision>26</cp:revision>
  <dcterms:created xsi:type="dcterms:W3CDTF">2024-09-27T07:58:00Z</dcterms:created>
  <dcterms:modified xsi:type="dcterms:W3CDTF">2025-01-20T03:17:00Z</dcterms:modified>
</cp:coreProperties>
</file>